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9596E9" w14:textId="77777777" w:rsidR="00EE1F9A" w:rsidRDefault="00EE1F9A" w:rsidP="00EE1F9A">
      <w:pPr>
        <w:rPr>
          <w:rFonts w:ascii="Helvetica" w:hAnsi="Helvetica"/>
        </w:rPr>
      </w:pPr>
    </w:p>
    <w:p w14:paraId="2BCB5A76" w14:textId="7358CA73" w:rsidR="00EE1F9A" w:rsidRPr="003E325F" w:rsidRDefault="00EE1F9A" w:rsidP="00EE1F9A">
      <w:pPr>
        <w:rPr>
          <w:rFonts w:ascii="Helvetica" w:hAnsi="Helvetica"/>
          <w:color w:val="1F497D" w:themeColor="text2"/>
          <w:sz w:val="26"/>
          <w:szCs w:val="26"/>
        </w:rPr>
      </w:pPr>
      <w:r w:rsidRPr="003E325F">
        <w:rPr>
          <w:rFonts w:ascii="Helvetica" w:hAnsi="Helvetica"/>
          <w:color w:val="1F497D" w:themeColor="text2"/>
          <w:sz w:val="26"/>
          <w:szCs w:val="26"/>
        </w:rPr>
        <w:t>Journal Articles</w:t>
      </w:r>
    </w:p>
    <w:p w14:paraId="335A3756" w14:textId="77777777" w:rsidR="00EE1F9A" w:rsidRPr="00796159" w:rsidRDefault="00EE1F9A" w:rsidP="00EE1F9A">
      <w:pPr>
        <w:rPr>
          <w:rFonts w:ascii="Helvetica" w:hAnsi="Helvetica"/>
          <w:sz w:val="22"/>
          <w:szCs w:val="22"/>
        </w:rPr>
      </w:pPr>
    </w:p>
    <w:p w14:paraId="2709A93F" w14:textId="5EC4EF78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0"/>
      <w:r w:rsidRPr="00796159">
        <w:rPr>
          <w:rFonts w:ascii="Helvetica" w:hAnsi="Helvetica"/>
          <w:sz w:val="22"/>
          <w:szCs w:val="22"/>
        </w:rPr>
        <w:t xml:space="preserve"> </w:t>
      </w:r>
      <w:r w:rsidR="00360C08" w:rsidRPr="00796159">
        <w:rPr>
          <w:rFonts w:ascii="Helvetica" w:hAnsi="Helvetica"/>
          <w:sz w:val="22"/>
          <w:szCs w:val="22"/>
        </w:rPr>
        <w:t>Targets</w:t>
      </w:r>
      <w:r w:rsidR="002934A2" w:rsidRPr="00796159">
        <w:rPr>
          <w:rFonts w:ascii="Helvetica" w:hAnsi="Helvetica"/>
          <w:sz w:val="22"/>
          <w:szCs w:val="22"/>
        </w:rPr>
        <w:t xml:space="preserve"> scholars, researchers, students</w:t>
      </w:r>
    </w:p>
    <w:p w14:paraId="38AEA8E8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1F92B003" w14:textId="282F4E6B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360C08" w:rsidRPr="00796159">
        <w:rPr>
          <w:rFonts w:ascii="Helvetica" w:hAnsi="Helvetica"/>
          <w:sz w:val="22"/>
          <w:szCs w:val="22"/>
        </w:rPr>
        <w:t>Written by</w:t>
      </w:r>
      <w:r w:rsidR="002934A2" w:rsidRPr="00796159">
        <w:rPr>
          <w:rFonts w:ascii="Helvetica" w:hAnsi="Helvetica"/>
          <w:sz w:val="22"/>
          <w:szCs w:val="22"/>
        </w:rPr>
        <w:t xml:space="preserve"> scholars and researchers in the field</w:t>
      </w:r>
    </w:p>
    <w:p w14:paraId="597733DC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4D0D77C8" w14:textId="404E204C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2"/>
      <w:r w:rsidR="002934A2" w:rsidRPr="00796159">
        <w:rPr>
          <w:rFonts w:ascii="Helvetica" w:hAnsi="Helvetica"/>
          <w:sz w:val="22"/>
          <w:szCs w:val="22"/>
        </w:rPr>
        <w:t xml:space="preserve"> Authors’ credentials provided</w:t>
      </w:r>
      <w:r w:rsidR="00425E2C" w:rsidRPr="00796159">
        <w:rPr>
          <w:rFonts w:ascii="Helvetica" w:hAnsi="Helvetica"/>
          <w:sz w:val="22"/>
          <w:szCs w:val="22"/>
        </w:rPr>
        <w:t xml:space="preserve"> or easily found</w:t>
      </w:r>
    </w:p>
    <w:p w14:paraId="18B90CF9" w14:textId="66C206D6" w:rsidR="00E31131" w:rsidRPr="00796159" w:rsidRDefault="002934A2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t xml:space="preserve"> </w:t>
      </w:r>
    </w:p>
    <w:p w14:paraId="0E3373B8" w14:textId="5277A972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3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425E2C" w:rsidRPr="00796159">
        <w:rPr>
          <w:rFonts w:ascii="Helvetica" w:hAnsi="Helvetica"/>
          <w:sz w:val="22"/>
          <w:szCs w:val="22"/>
        </w:rPr>
        <w:t>Provides evidence of peer review (2 or 3 dates: original submission, revision, &amp; publication)</w:t>
      </w:r>
    </w:p>
    <w:p w14:paraId="66EB035A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60EC85A9" w14:textId="53579C15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4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425E2C" w:rsidRPr="00796159">
        <w:rPr>
          <w:rFonts w:ascii="Helvetica" w:hAnsi="Helvetica"/>
          <w:sz w:val="22"/>
          <w:szCs w:val="22"/>
        </w:rPr>
        <w:t>Reports results of original research or analysis</w:t>
      </w:r>
    </w:p>
    <w:p w14:paraId="6CD088CC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171CE33D" w14:textId="460897CC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5"/>
      <w:r w:rsidR="002934A2" w:rsidRPr="00796159">
        <w:rPr>
          <w:rFonts w:ascii="Helvetica" w:hAnsi="Helvetica"/>
          <w:sz w:val="22"/>
          <w:szCs w:val="22"/>
        </w:rPr>
        <w:t xml:space="preserve"> Uses jargon/field-specific language. May require prior knowledge</w:t>
      </w:r>
    </w:p>
    <w:p w14:paraId="4A4648A4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055D9F3D" w14:textId="630BB5BB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6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425E2C" w:rsidRPr="00796159">
        <w:rPr>
          <w:rFonts w:ascii="Helvetica" w:hAnsi="Helvetica"/>
          <w:sz w:val="22"/>
          <w:szCs w:val="22"/>
        </w:rPr>
        <w:t>References or Bibliography is provided, contains credible sources</w:t>
      </w:r>
    </w:p>
    <w:p w14:paraId="73B28A99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237C0C91" w14:textId="27C1D791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7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425E2C" w:rsidRPr="00796159">
        <w:rPr>
          <w:rFonts w:ascii="Helvetica" w:hAnsi="Helvetica"/>
          <w:sz w:val="22"/>
          <w:szCs w:val="22"/>
        </w:rPr>
        <w:t>Sources are cited, footnoted</w:t>
      </w:r>
    </w:p>
    <w:p w14:paraId="68FAC940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78078D63" w14:textId="3D00553E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8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425E2C" w:rsidRPr="00796159">
        <w:rPr>
          <w:rFonts w:ascii="Helvetica" w:hAnsi="Helvetica"/>
          <w:sz w:val="22"/>
          <w:szCs w:val="22"/>
        </w:rPr>
        <w:t>May contain complex charts or graphs</w:t>
      </w:r>
    </w:p>
    <w:p w14:paraId="54C819CE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1B92E402" w14:textId="5F96F34A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0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9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425E2C" w:rsidRPr="00796159">
        <w:rPr>
          <w:rFonts w:ascii="Helvetica" w:hAnsi="Helvetica"/>
          <w:sz w:val="22"/>
          <w:szCs w:val="22"/>
        </w:rPr>
        <w:t>Plain, dense, text-based pages</w:t>
      </w:r>
    </w:p>
    <w:p w14:paraId="6D41D0FA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10FB0620" w14:textId="6840230E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1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0"/>
      <w:r w:rsidR="00360C08" w:rsidRPr="00796159">
        <w:rPr>
          <w:rFonts w:ascii="Helvetica" w:hAnsi="Helvetica"/>
          <w:sz w:val="22"/>
          <w:szCs w:val="22"/>
        </w:rPr>
        <w:t xml:space="preserve"> Contains f</w:t>
      </w:r>
      <w:r w:rsidR="002934A2" w:rsidRPr="00796159">
        <w:rPr>
          <w:rFonts w:ascii="Helvetica" w:hAnsi="Helvetica"/>
          <w:sz w:val="22"/>
          <w:szCs w:val="22"/>
        </w:rPr>
        <w:t>ew if any advertisements</w:t>
      </w:r>
    </w:p>
    <w:p w14:paraId="0926C47B" w14:textId="77777777" w:rsidR="00EE1F9A" w:rsidRPr="00796159" w:rsidRDefault="00EE1F9A" w:rsidP="00EE1F9A">
      <w:pPr>
        <w:rPr>
          <w:rFonts w:ascii="Helvetica" w:hAnsi="Helvetica"/>
          <w:sz w:val="22"/>
          <w:szCs w:val="22"/>
        </w:rPr>
      </w:pPr>
    </w:p>
    <w:p w14:paraId="0EF03155" w14:textId="77777777" w:rsidR="00BA239E" w:rsidRDefault="00BA239E" w:rsidP="00EE1F9A">
      <w:pPr>
        <w:rPr>
          <w:rFonts w:ascii="Helvetica" w:hAnsi="Helvetica"/>
        </w:rPr>
      </w:pPr>
    </w:p>
    <w:p w14:paraId="2FA1357D" w14:textId="568DCB4F" w:rsidR="00BA239E" w:rsidRDefault="00BA239E" w:rsidP="00EE1F9A">
      <w:pPr>
        <w:rPr>
          <w:rFonts w:ascii="Helvetica" w:hAnsi="Helvetica"/>
        </w:rPr>
      </w:pPr>
      <w:r>
        <w:rPr>
          <w:rFonts w:ascii="Helvetica" w:hAnsi="Helvetica"/>
          <w:u w:val="single"/>
        </w:rPr>
        <w:t>Examples</w:t>
      </w:r>
    </w:p>
    <w:p w14:paraId="18BD79CE" w14:textId="77777777" w:rsidR="00BA239E" w:rsidRDefault="00BA239E" w:rsidP="00EE1F9A">
      <w:pPr>
        <w:rPr>
          <w:rFonts w:ascii="Helvetica" w:hAnsi="Helvetica"/>
        </w:rPr>
      </w:pPr>
    </w:p>
    <w:p w14:paraId="37F6A116" w14:textId="69C08CDA" w:rsidR="00BA239E" w:rsidRPr="00796159" w:rsidRDefault="00BA239E" w:rsidP="00EE1F9A">
      <w:pPr>
        <w:rPr>
          <w:rFonts w:ascii="Helvetica" w:hAnsi="Helvetica"/>
          <w:i/>
          <w:sz w:val="22"/>
          <w:szCs w:val="22"/>
        </w:rPr>
      </w:pPr>
      <w:r w:rsidRPr="00796159">
        <w:rPr>
          <w:rFonts w:ascii="Helvetica" w:hAnsi="Helvetica"/>
          <w:i/>
          <w:sz w:val="22"/>
          <w:szCs w:val="22"/>
        </w:rPr>
        <w:t xml:space="preserve">Journal of Materials Science, Journal of Biotechnology, Journal of Industrial Engineering &amp; Management, Medical &amp; Biological Engineering &amp; Computing, Journal of Chemical Engineering &amp; Data, IEEE </w:t>
      </w:r>
      <w:r w:rsidR="00222F80" w:rsidRPr="00796159">
        <w:rPr>
          <w:rFonts w:ascii="Helvetica" w:hAnsi="Helvetica"/>
          <w:i/>
          <w:sz w:val="22"/>
          <w:szCs w:val="22"/>
        </w:rPr>
        <w:t>Access</w:t>
      </w:r>
      <w:r w:rsidRPr="00796159">
        <w:rPr>
          <w:rFonts w:ascii="Helvetica" w:hAnsi="Helvetica"/>
          <w:i/>
          <w:sz w:val="22"/>
          <w:szCs w:val="22"/>
        </w:rPr>
        <w:t>, Journal of Environmental Engineering, Progress in Aerospace Sciences</w:t>
      </w:r>
    </w:p>
    <w:p w14:paraId="08D17956" w14:textId="77777777" w:rsidR="00796159" w:rsidRDefault="00796159" w:rsidP="00EE1F9A">
      <w:pPr>
        <w:rPr>
          <w:rFonts w:ascii="Helvetica" w:hAnsi="Helvetica"/>
          <w:color w:val="1F497D" w:themeColor="text2"/>
          <w:sz w:val="26"/>
          <w:szCs w:val="26"/>
        </w:rPr>
      </w:pPr>
    </w:p>
    <w:p w14:paraId="1A53DA35" w14:textId="77777777" w:rsidR="00796159" w:rsidRDefault="00796159" w:rsidP="00EE1F9A">
      <w:pPr>
        <w:rPr>
          <w:rFonts w:ascii="Helvetica" w:hAnsi="Helvetica"/>
          <w:color w:val="1F497D" w:themeColor="text2"/>
          <w:sz w:val="26"/>
          <w:szCs w:val="26"/>
        </w:rPr>
      </w:pPr>
    </w:p>
    <w:p w14:paraId="3D3E44CB" w14:textId="77777777" w:rsidR="00796159" w:rsidRDefault="00796159" w:rsidP="00EE1F9A">
      <w:pPr>
        <w:rPr>
          <w:rFonts w:ascii="Helvetica" w:hAnsi="Helvetica"/>
          <w:color w:val="1F497D" w:themeColor="text2"/>
          <w:sz w:val="26"/>
          <w:szCs w:val="26"/>
        </w:rPr>
      </w:pPr>
    </w:p>
    <w:p w14:paraId="30533F9D" w14:textId="77777777" w:rsidR="00796159" w:rsidRDefault="00796159" w:rsidP="00EE1F9A">
      <w:pPr>
        <w:rPr>
          <w:rFonts w:ascii="Helvetica" w:hAnsi="Helvetica"/>
          <w:color w:val="1F497D" w:themeColor="text2"/>
          <w:sz w:val="26"/>
          <w:szCs w:val="26"/>
        </w:rPr>
      </w:pPr>
    </w:p>
    <w:p w14:paraId="249AAC60" w14:textId="18E1FA7D" w:rsidR="00EE1F9A" w:rsidRPr="003E325F" w:rsidRDefault="00EE1F9A" w:rsidP="00EE1F9A">
      <w:pPr>
        <w:rPr>
          <w:rFonts w:ascii="Helvetica" w:hAnsi="Helvetica"/>
          <w:color w:val="1F497D" w:themeColor="text2"/>
          <w:sz w:val="26"/>
          <w:szCs w:val="26"/>
        </w:rPr>
      </w:pPr>
      <w:r w:rsidRPr="003E325F">
        <w:rPr>
          <w:rFonts w:ascii="Helvetica" w:hAnsi="Helvetica"/>
          <w:color w:val="1F497D" w:themeColor="text2"/>
          <w:sz w:val="26"/>
          <w:szCs w:val="26"/>
        </w:rPr>
        <w:t>Trade Publications</w:t>
      </w:r>
    </w:p>
    <w:p w14:paraId="5CD3920D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3B96D8E3" w14:textId="4EE536AF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2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1"/>
      <w:r w:rsidR="002934A2" w:rsidRPr="00796159">
        <w:rPr>
          <w:rFonts w:ascii="Helvetica" w:hAnsi="Helvetica"/>
          <w:sz w:val="22"/>
          <w:szCs w:val="22"/>
        </w:rPr>
        <w:t xml:space="preserve"> Targets other professionals </w:t>
      </w:r>
      <w:r w:rsidR="00360C08" w:rsidRPr="00796159">
        <w:rPr>
          <w:rFonts w:ascii="Helvetica" w:hAnsi="Helvetica"/>
          <w:sz w:val="22"/>
          <w:szCs w:val="22"/>
        </w:rPr>
        <w:t>in the discipline</w:t>
      </w:r>
    </w:p>
    <w:p w14:paraId="2E66B6A2" w14:textId="77777777" w:rsidR="005660A4" w:rsidRPr="00796159" w:rsidRDefault="005660A4" w:rsidP="005660A4">
      <w:pPr>
        <w:rPr>
          <w:rFonts w:ascii="Helvetica" w:hAnsi="Helvetica"/>
          <w:sz w:val="22"/>
          <w:szCs w:val="22"/>
        </w:rPr>
      </w:pPr>
    </w:p>
    <w:p w14:paraId="4A9E60A5" w14:textId="71F04F76" w:rsidR="005660A4" w:rsidRPr="00796159" w:rsidRDefault="00C621A0" w:rsidP="005660A4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r w:rsidRPr="00796159">
        <w:rPr>
          <w:rFonts w:ascii="Helvetica" w:hAnsi="Helvetica"/>
          <w:sz w:val="22"/>
          <w:szCs w:val="22"/>
        </w:rPr>
        <w:t xml:space="preserve"> </w:t>
      </w:r>
      <w:r w:rsidR="005660A4" w:rsidRPr="00796159">
        <w:rPr>
          <w:rFonts w:ascii="Helvetica" w:hAnsi="Helvetica"/>
          <w:sz w:val="22"/>
          <w:szCs w:val="22"/>
        </w:rPr>
        <w:t>Written by working professionals in the field</w:t>
      </w:r>
    </w:p>
    <w:p w14:paraId="250B3FFA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691AA057" w14:textId="6F35E162" w:rsidR="007B6E57" w:rsidRPr="00796159" w:rsidRDefault="00E31131" w:rsidP="007B6E57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2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7B6E57" w:rsidRPr="00796159">
        <w:rPr>
          <w:rFonts w:ascii="Helvetica" w:hAnsi="Helvetica"/>
          <w:sz w:val="22"/>
          <w:szCs w:val="22"/>
        </w:rPr>
        <w:t>Identifies the subject or industry clearly in the title of the magazine</w:t>
      </w:r>
    </w:p>
    <w:p w14:paraId="01146E88" w14:textId="07E109B0" w:rsidR="00670A2F" w:rsidRPr="00796159" w:rsidRDefault="00670A2F" w:rsidP="007B6E57">
      <w:pPr>
        <w:rPr>
          <w:rFonts w:ascii="Helvetica" w:hAnsi="Helvetica"/>
          <w:sz w:val="22"/>
          <w:szCs w:val="22"/>
        </w:rPr>
      </w:pPr>
    </w:p>
    <w:p w14:paraId="5F3D53D8" w14:textId="7973C65B" w:rsidR="00670A2F" w:rsidRPr="00796159" w:rsidRDefault="00670A2F" w:rsidP="007B6E57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r w:rsidRPr="00796159">
        <w:rPr>
          <w:rFonts w:ascii="Helvetica" w:hAnsi="Helvetica"/>
          <w:sz w:val="22"/>
          <w:szCs w:val="22"/>
        </w:rPr>
        <w:t xml:space="preserve"> Features full-color pictures and glossy pages; is visually attractive</w:t>
      </w:r>
    </w:p>
    <w:p w14:paraId="77D4726A" w14:textId="71132376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064456A3" w14:textId="6D2C4283" w:rsidR="000C4437" w:rsidRPr="00796159" w:rsidRDefault="00C621A0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r w:rsidRPr="00796159">
        <w:rPr>
          <w:rFonts w:ascii="Helvetica" w:hAnsi="Helvetica"/>
          <w:sz w:val="22"/>
          <w:szCs w:val="22"/>
        </w:rPr>
        <w:t xml:space="preserve"> </w:t>
      </w:r>
      <w:r w:rsidR="000C4437" w:rsidRPr="00796159">
        <w:rPr>
          <w:rFonts w:ascii="Helvetica" w:hAnsi="Helvetica"/>
          <w:sz w:val="22"/>
          <w:szCs w:val="22"/>
        </w:rPr>
        <w:t xml:space="preserve">Provides practical, concise technical </w:t>
      </w:r>
      <w:r w:rsidRPr="00796159">
        <w:rPr>
          <w:rFonts w:ascii="Helvetica" w:hAnsi="Helvetica"/>
          <w:sz w:val="22"/>
          <w:szCs w:val="22"/>
        </w:rPr>
        <w:t>content (</w:t>
      </w:r>
      <w:r w:rsidRPr="00796159">
        <w:rPr>
          <w:rFonts w:ascii="Helvetica" w:hAnsi="Helvetica"/>
          <w:i/>
          <w:sz w:val="22"/>
          <w:szCs w:val="22"/>
        </w:rPr>
        <w:t>i.e.</w:t>
      </w:r>
      <w:r w:rsidR="00670A2F" w:rsidRPr="00796159">
        <w:rPr>
          <w:rFonts w:ascii="Helvetica" w:hAnsi="Helvetica"/>
          <w:sz w:val="22"/>
          <w:szCs w:val="22"/>
        </w:rPr>
        <w:t xml:space="preserve"> </w:t>
      </w:r>
      <w:r w:rsidRPr="00796159">
        <w:rPr>
          <w:rFonts w:ascii="Helvetica" w:hAnsi="Helvetica"/>
          <w:sz w:val="22"/>
          <w:szCs w:val="22"/>
        </w:rPr>
        <w:t>b</w:t>
      </w:r>
      <w:r w:rsidR="000C4437" w:rsidRPr="00796159">
        <w:rPr>
          <w:rFonts w:ascii="Helvetica" w:hAnsi="Helvetica"/>
          <w:sz w:val="22"/>
          <w:szCs w:val="22"/>
        </w:rPr>
        <w:t xml:space="preserve">asic </w:t>
      </w:r>
      <w:r w:rsidR="00796159">
        <w:rPr>
          <w:rFonts w:ascii="Helvetica" w:hAnsi="Helvetica"/>
          <w:sz w:val="22"/>
          <w:szCs w:val="22"/>
        </w:rPr>
        <w:t>u</w:t>
      </w:r>
      <w:r w:rsidR="000C4437" w:rsidRPr="00796159">
        <w:rPr>
          <w:rFonts w:ascii="Helvetica" w:hAnsi="Helvetica"/>
          <w:sz w:val="22"/>
          <w:szCs w:val="22"/>
        </w:rPr>
        <w:t>nderstanding of the industry is assumed</w:t>
      </w:r>
    </w:p>
    <w:p w14:paraId="05ABA568" w14:textId="77777777" w:rsidR="000C4437" w:rsidRPr="00796159" w:rsidRDefault="000C4437" w:rsidP="00EE1F9A">
      <w:pPr>
        <w:rPr>
          <w:rFonts w:ascii="Helvetica" w:hAnsi="Helvetica"/>
          <w:sz w:val="22"/>
          <w:szCs w:val="22"/>
        </w:rPr>
      </w:pPr>
    </w:p>
    <w:p w14:paraId="2C364119" w14:textId="33A978A0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5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3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670A2F" w:rsidRPr="00796159">
        <w:rPr>
          <w:rFonts w:ascii="Helvetica" w:hAnsi="Helvetica"/>
          <w:sz w:val="22"/>
          <w:szCs w:val="22"/>
        </w:rPr>
        <w:t>Offers</w:t>
      </w:r>
      <w:r w:rsidR="000C4437" w:rsidRPr="00796159">
        <w:rPr>
          <w:rFonts w:ascii="Helvetica" w:hAnsi="Helvetica"/>
          <w:sz w:val="22"/>
          <w:szCs w:val="22"/>
        </w:rPr>
        <w:t xml:space="preserve"> </w:t>
      </w:r>
      <w:r w:rsidR="005660A4" w:rsidRPr="00796159">
        <w:rPr>
          <w:rFonts w:ascii="Helvetica" w:hAnsi="Helvetica"/>
          <w:sz w:val="22"/>
          <w:szCs w:val="22"/>
        </w:rPr>
        <w:t>discipline-specific information about technical operations, recent innovations, products, and/or industry news</w:t>
      </w:r>
    </w:p>
    <w:p w14:paraId="61F85BB9" w14:textId="354B029E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0FE3C318" w14:textId="301902CA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7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4"/>
      <w:r w:rsidR="002934A2" w:rsidRPr="00796159">
        <w:rPr>
          <w:rFonts w:ascii="Helvetica" w:hAnsi="Helvetica"/>
          <w:sz w:val="22"/>
          <w:szCs w:val="22"/>
        </w:rPr>
        <w:t xml:space="preserve"> </w:t>
      </w:r>
      <w:r w:rsidR="005639C7" w:rsidRPr="00796159">
        <w:rPr>
          <w:rFonts w:ascii="Helvetica" w:hAnsi="Helvetica"/>
          <w:sz w:val="22"/>
          <w:szCs w:val="22"/>
        </w:rPr>
        <w:t>Includes jargon common to the profession and/or trade</w:t>
      </w:r>
      <w:r w:rsidR="007B6E57" w:rsidRPr="00796159">
        <w:rPr>
          <w:rFonts w:ascii="Helvetica" w:hAnsi="Helvetica"/>
          <w:sz w:val="22"/>
          <w:szCs w:val="22"/>
        </w:rPr>
        <w:t xml:space="preserve"> (</w:t>
      </w:r>
      <w:r w:rsidR="007B6E57" w:rsidRPr="00796159">
        <w:rPr>
          <w:rFonts w:ascii="Helvetica" w:hAnsi="Helvetica"/>
          <w:i/>
          <w:sz w:val="22"/>
          <w:szCs w:val="22"/>
        </w:rPr>
        <w:t>i.e.</w:t>
      </w:r>
      <w:r w:rsidR="00796159">
        <w:rPr>
          <w:rFonts w:ascii="Helvetica" w:hAnsi="Helvetica"/>
          <w:sz w:val="22"/>
          <w:szCs w:val="22"/>
        </w:rPr>
        <w:t xml:space="preserve"> articles read like </w:t>
      </w:r>
      <w:r w:rsidR="007B6E57" w:rsidRPr="00796159">
        <w:rPr>
          <w:rFonts w:ascii="Helvetica" w:hAnsi="Helvetica"/>
          <w:sz w:val="22"/>
          <w:szCs w:val="22"/>
        </w:rPr>
        <w:t>“insider” conversations)</w:t>
      </w:r>
    </w:p>
    <w:p w14:paraId="29EB76B0" w14:textId="19B042F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4934FA7B" w14:textId="4BC4A816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1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5"/>
      <w:r w:rsidR="007B6E57" w:rsidRPr="00796159">
        <w:rPr>
          <w:rFonts w:ascii="Helvetica" w:hAnsi="Helvetica"/>
          <w:sz w:val="22"/>
          <w:szCs w:val="22"/>
        </w:rPr>
        <w:t xml:space="preserve"> Published</w:t>
      </w:r>
      <w:r w:rsidR="00360C08" w:rsidRPr="00796159">
        <w:rPr>
          <w:rFonts w:ascii="Helvetica" w:hAnsi="Helvetica"/>
          <w:sz w:val="22"/>
          <w:szCs w:val="22"/>
        </w:rPr>
        <w:t xml:space="preserve"> by a </w:t>
      </w:r>
      <w:r w:rsidR="007B6E57" w:rsidRPr="00796159">
        <w:rPr>
          <w:rFonts w:ascii="Helvetica" w:hAnsi="Helvetica"/>
          <w:sz w:val="22"/>
          <w:szCs w:val="22"/>
        </w:rPr>
        <w:t>professional organization</w:t>
      </w:r>
      <w:r w:rsidR="00360C08" w:rsidRPr="00796159">
        <w:rPr>
          <w:rFonts w:ascii="Helvetica" w:hAnsi="Helvetica"/>
          <w:sz w:val="22"/>
          <w:szCs w:val="22"/>
        </w:rPr>
        <w:t xml:space="preserve"> within the industry</w:t>
      </w:r>
    </w:p>
    <w:p w14:paraId="107A1189" w14:textId="77777777" w:rsidR="00E31131" w:rsidRPr="00796159" w:rsidRDefault="00E31131" w:rsidP="00EE1F9A">
      <w:pPr>
        <w:rPr>
          <w:rFonts w:ascii="Helvetica" w:hAnsi="Helvetica"/>
          <w:sz w:val="22"/>
          <w:szCs w:val="22"/>
        </w:rPr>
      </w:pPr>
    </w:p>
    <w:p w14:paraId="35FF67DF" w14:textId="1A05AFDC" w:rsidR="00E31131" w:rsidRPr="00796159" w:rsidRDefault="00E31131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2"/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bookmarkEnd w:id="16"/>
      <w:r w:rsidR="00360C08" w:rsidRPr="00796159">
        <w:rPr>
          <w:rFonts w:ascii="Helvetica" w:hAnsi="Helvetica"/>
          <w:sz w:val="22"/>
          <w:szCs w:val="22"/>
        </w:rPr>
        <w:t xml:space="preserve"> </w:t>
      </w:r>
      <w:r w:rsidR="000610D0" w:rsidRPr="00796159">
        <w:rPr>
          <w:rFonts w:ascii="Helvetica" w:hAnsi="Helvetica"/>
          <w:sz w:val="22"/>
          <w:szCs w:val="22"/>
        </w:rPr>
        <w:t>Only c</w:t>
      </w:r>
      <w:r w:rsidR="00360C08" w:rsidRPr="00796159">
        <w:rPr>
          <w:rFonts w:ascii="Helvetica" w:hAnsi="Helvetica"/>
          <w:sz w:val="22"/>
          <w:szCs w:val="22"/>
        </w:rPr>
        <w:t>ontains limited, professionally-targeted advertisements</w:t>
      </w:r>
    </w:p>
    <w:p w14:paraId="67385240" w14:textId="76B85E74" w:rsidR="000C4437" w:rsidRPr="00796159" w:rsidRDefault="000C4437" w:rsidP="00EE1F9A">
      <w:pPr>
        <w:rPr>
          <w:rFonts w:ascii="Helvetica" w:hAnsi="Helvetica"/>
          <w:sz w:val="22"/>
          <w:szCs w:val="22"/>
        </w:rPr>
      </w:pPr>
    </w:p>
    <w:p w14:paraId="1A0C75FD" w14:textId="77D1A532" w:rsidR="000C4437" w:rsidRPr="00796159" w:rsidRDefault="00C621A0" w:rsidP="00EE1F9A">
      <w:pPr>
        <w:rPr>
          <w:rFonts w:ascii="Helvetica" w:hAnsi="Helvetica"/>
          <w:sz w:val="22"/>
          <w:szCs w:val="22"/>
        </w:rPr>
      </w:pPr>
      <w:r w:rsidRPr="00796159">
        <w:rPr>
          <w:rFonts w:ascii="Helvetica" w:hAnsi="Helvetic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796159">
        <w:rPr>
          <w:rFonts w:ascii="Helvetica" w:hAnsi="Helvetica"/>
          <w:sz w:val="22"/>
          <w:szCs w:val="22"/>
        </w:rPr>
        <w:instrText xml:space="preserve"> FORMCHECKBOX </w:instrText>
      </w:r>
      <w:r w:rsidR="00796159" w:rsidRPr="00796159">
        <w:rPr>
          <w:rFonts w:ascii="Helvetica" w:hAnsi="Helvetica"/>
          <w:sz w:val="22"/>
          <w:szCs w:val="22"/>
        </w:rPr>
      </w:r>
      <w:r w:rsidR="00796159" w:rsidRPr="00796159">
        <w:rPr>
          <w:rFonts w:ascii="Helvetica" w:hAnsi="Helvetica"/>
          <w:sz w:val="22"/>
          <w:szCs w:val="22"/>
        </w:rPr>
        <w:fldChar w:fldCharType="separate"/>
      </w:r>
      <w:r w:rsidRPr="00796159">
        <w:rPr>
          <w:rFonts w:ascii="Helvetica" w:hAnsi="Helvetica"/>
          <w:sz w:val="22"/>
          <w:szCs w:val="22"/>
        </w:rPr>
        <w:fldChar w:fldCharType="end"/>
      </w:r>
      <w:r w:rsidRPr="00796159">
        <w:rPr>
          <w:rFonts w:ascii="Helvetica" w:hAnsi="Helvetica"/>
          <w:sz w:val="22"/>
          <w:szCs w:val="22"/>
        </w:rPr>
        <w:t xml:space="preserve"> </w:t>
      </w:r>
      <w:r w:rsidR="000C4437" w:rsidRPr="00796159">
        <w:rPr>
          <w:rFonts w:ascii="Helvetica" w:hAnsi="Helvetica"/>
          <w:sz w:val="22"/>
          <w:szCs w:val="22"/>
        </w:rPr>
        <w:t>Can be found through the library databases</w:t>
      </w:r>
      <w:r w:rsidRPr="00796159">
        <w:rPr>
          <w:rFonts w:ascii="Helvetica" w:hAnsi="Helvetica"/>
          <w:sz w:val="22"/>
          <w:szCs w:val="22"/>
        </w:rPr>
        <w:t xml:space="preserve"> or a professional organization</w:t>
      </w:r>
    </w:p>
    <w:p w14:paraId="5BB8AD62" w14:textId="56E080C9" w:rsidR="007B6E57" w:rsidRDefault="007B6E57" w:rsidP="00EE1F9A">
      <w:pPr>
        <w:rPr>
          <w:rFonts w:ascii="Helvetica" w:hAnsi="Helvetica"/>
        </w:rPr>
      </w:pPr>
    </w:p>
    <w:p w14:paraId="2240AB35" w14:textId="77777777" w:rsidR="00E31131" w:rsidRPr="003E325F" w:rsidRDefault="00E31131" w:rsidP="00EE1F9A">
      <w:pPr>
        <w:rPr>
          <w:rFonts w:ascii="Helvetica" w:hAnsi="Helvetica"/>
        </w:rPr>
      </w:pPr>
    </w:p>
    <w:p w14:paraId="25F4D7E3" w14:textId="77777777" w:rsidR="00E31131" w:rsidRPr="003E325F" w:rsidRDefault="00E31131" w:rsidP="00EE1F9A">
      <w:pPr>
        <w:rPr>
          <w:rFonts w:ascii="Helvetica" w:hAnsi="Helvetica"/>
        </w:rPr>
      </w:pPr>
    </w:p>
    <w:p w14:paraId="3B2BA55E" w14:textId="5A1D02A5" w:rsidR="005F2849" w:rsidRDefault="00BA239E" w:rsidP="00EE1F9A">
      <w:pPr>
        <w:rPr>
          <w:rFonts w:ascii="Helvetica" w:hAnsi="Helvetica"/>
        </w:rPr>
      </w:pPr>
      <w:r>
        <w:rPr>
          <w:rFonts w:ascii="Helvetica" w:hAnsi="Helvetica"/>
          <w:u w:val="single"/>
        </w:rPr>
        <w:t>Examples</w:t>
      </w:r>
    </w:p>
    <w:p w14:paraId="25FB4E15" w14:textId="77777777" w:rsidR="00BA239E" w:rsidRPr="00796159" w:rsidRDefault="00BA239E" w:rsidP="00EE1F9A">
      <w:pPr>
        <w:rPr>
          <w:rFonts w:ascii="Helvetica" w:hAnsi="Helvetica"/>
          <w:sz w:val="22"/>
          <w:szCs w:val="22"/>
        </w:rPr>
      </w:pPr>
    </w:p>
    <w:p w14:paraId="34EF42D0" w14:textId="3D16BD65" w:rsidR="00BA239E" w:rsidRPr="00796159" w:rsidRDefault="00BA239E" w:rsidP="00EE1F9A">
      <w:pPr>
        <w:rPr>
          <w:rFonts w:ascii="Helvetica" w:hAnsi="Helvetica"/>
          <w:i/>
          <w:sz w:val="22"/>
          <w:szCs w:val="22"/>
        </w:rPr>
      </w:pPr>
      <w:r w:rsidRPr="00796159">
        <w:rPr>
          <w:rFonts w:ascii="Helvetica" w:hAnsi="Helvetica"/>
          <w:i/>
          <w:sz w:val="22"/>
          <w:szCs w:val="22"/>
        </w:rPr>
        <w:t>AI Magazine, Electronic Design, Electronics World, IEEE Circuits &amp; Devices</w:t>
      </w:r>
      <w:r w:rsidR="00CD0B13" w:rsidRPr="00796159">
        <w:rPr>
          <w:rFonts w:ascii="Helvetica" w:hAnsi="Helvetica"/>
          <w:i/>
          <w:sz w:val="22"/>
          <w:szCs w:val="22"/>
        </w:rPr>
        <w:t xml:space="preserve">, </w:t>
      </w:r>
      <w:r w:rsidR="0008605F" w:rsidRPr="00796159">
        <w:rPr>
          <w:rFonts w:ascii="Helvetica" w:hAnsi="Helvetica"/>
          <w:i/>
          <w:sz w:val="22"/>
          <w:szCs w:val="22"/>
        </w:rPr>
        <w:t xml:space="preserve">IEEE Spectrum, </w:t>
      </w:r>
      <w:r w:rsidR="0049385B" w:rsidRPr="00796159">
        <w:rPr>
          <w:rFonts w:ascii="Helvetica" w:hAnsi="Helvetica"/>
          <w:i/>
          <w:sz w:val="22"/>
          <w:szCs w:val="22"/>
        </w:rPr>
        <w:t xml:space="preserve">Mechanical Engineering, </w:t>
      </w:r>
      <w:r w:rsidR="00CD0B13" w:rsidRPr="00796159">
        <w:rPr>
          <w:rFonts w:ascii="Helvetica" w:hAnsi="Helvetica"/>
          <w:i/>
          <w:sz w:val="22"/>
          <w:szCs w:val="22"/>
        </w:rPr>
        <w:t>Machine Design,</w:t>
      </w:r>
      <w:r w:rsidR="0049385B" w:rsidRPr="00796159">
        <w:rPr>
          <w:rFonts w:ascii="Helvetica" w:hAnsi="Helvetica"/>
          <w:i/>
          <w:sz w:val="22"/>
          <w:szCs w:val="22"/>
        </w:rPr>
        <w:t xml:space="preserve"> Civil Engineering, Plant Engineering</w:t>
      </w:r>
      <w:r w:rsidR="00CD0B13" w:rsidRPr="00796159">
        <w:rPr>
          <w:rFonts w:ascii="Helvetica" w:hAnsi="Helvetica"/>
          <w:i/>
          <w:sz w:val="22"/>
          <w:szCs w:val="22"/>
        </w:rPr>
        <w:t>,</w:t>
      </w:r>
      <w:r w:rsidR="0049385B" w:rsidRPr="00796159">
        <w:rPr>
          <w:rFonts w:ascii="Helvetica" w:hAnsi="Helvetica"/>
          <w:i/>
          <w:sz w:val="22"/>
          <w:szCs w:val="22"/>
        </w:rPr>
        <w:t xml:space="preserve"> New Electronics,</w:t>
      </w:r>
      <w:r w:rsidR="00CD0B13" w:rsidRPr="00796159">
        <w:rPr>
          <w:rFonts w:ascii="Helvetica" w:hAnsi="Helvetica"/>
          <w:i/>
          <w:sz w:val="22"/>
          <w:szCs w:val="22"/>
        </w:rPr>
        <w:t xml:space="preserve"> Flight International</w:t>
      </w:r>
      <w:bookmarkStart w:id="17" w:name="_GoBack"/>
      <w:bookmarkEnd w:id="17"/>
    </w:p>
    <w:sectPr w:rsidR="00BA239E" w:rsidRPr="00796159" w:rsidSect="00796159">
      <w:headerReference w:type="default" r:id="rId7"/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CFC5C4" w14:textId="77777777" w:rsidR="00796159" w:rsidRDefault="00796159" w:rsidP="00796159">
      <w:r>
        <w:separator/>
      </w:r>
    </w:p>
  </w:endnote>
  <w:endnote w:type="continuationSeparator" w:id="0">
    <w:p w14:paraId="6F42C6A4" w14:textId="77777777" w:rsidR="00796159" w:rsidRDefault="00796159" w:rsidP="00796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9E2AF" w14:textId="77777777" w:rsidR="00796159" w:rsidRDefault="00796159" w:rsidP="00796159">
      <w:r>
        <w:separator/>
      </w:r>
    </w:p>
  </w:footnote>
  <w:footnote w:type="continuationSeparator" w:id="0">
    <w:p w14:paraId="6ADEF6D1" w14:textId="77777777" w:rsidR="00796159" w:rsidRDefault="00796159" w:rsidP="007961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B4C10" w14:textId="77777777" w:rsidR="00796159" w:rsidRPr="003E325F" w:rsidRDefault="00796159" w:rsidP="00796159">
    <w:pPr>
      <w:jc w:val="center"/>
      <w:rPr>
        <w:rFonts w:ascii="Helvetica" w:hAnsi="Helvetica"/>
        <w:color w:val="1F497D" w:themeColor="text2"/>
        <w:sz w:val="28"/>
        <w:szCs w:val="28"/>
      </w:rPr>
    </w:pPr>
    <w:r w:rsidRPr="003E325F">
      <w:rPr>
        <w:rFonts w:ascii="Helvetica" w:hAnsi="Helvetica"/>
        <w:color w:val="1F497D" w:themeColor="text2"/>
        <w:sz w:val="28"/>
        <w:szCs w:val="28"/>
      </w:rPr>
      <w:t>Credible Source Checklist</w:t>
    </w:r>
  </w:p>
  <w:p w14:paraId="630ECFF7" w14:textId="77777777" w:rsidR="00796159" w:rsidRDefault="007961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E2srAwMDWysLRU0lEKTi0uzszPAykwrAUANMJaRywAAAA="/>
  </w:docVars>
  <w:rsids>
    <w:rsidRoot w:val="00EE1F9A"/>
    <w:rsid w:val="000610D0"/>
    <w:rsid w:val="0008605F"/>
    <w:rsid w:val="000C4437"/>
    <w:rsid w:val="001B3023"/>
    <w:rsid w:val="00222F80"/>
    <w:rsid w:val="00286A0F"/>
    <w:rsid w:val="002934A2"/>
    <w:rsid w:val="00360C08"/>
    <w:rsid w:val="003E325F"/>
    <w:rsid w:val="004048B6"/>
    <w:rsid w:val="00425E2C"/>
    <w:rsid w:val="0049385B"/>
    <w:rsid w:val="004D318D"/>
    <w:rsid w:val="005639C7"/>
    <w:rsid w:val="005660A4"/>
    <w:rsid w:val="00597FFD"/>
    <w:rsid w:val="005D381A"/>
    <w:rsid w:val="005F2849"/>
    <w:rsid w:val="00670A2F"/>
    <w:rsid w:val="00700850"/>
    <w:rsid w:val="00796159"/>
    <w:rsid w:val="007B6E57"/>
    <w:rsid w:val="009A2762"/>
    <w:rsid w:val="00AB13EC"/>
    <w:rsid w:val="00AE7F6F"/>
    <w:rsid w:val="00B2546A"/>
    <w:rsid w:val="00B6019F"/>
    <w:rsid w:val="00B8160F"/>
    <w:rsid w:val="00BA239E"/>
    <w:rsid w:val="00C621A0"/>
    <w:rsid w:val="00CA11BE"/>
    <w:rsid w:val="00CD0B13"/>
    <w:rsid w:val="00D2523F"/>
    <w:rsid w:val="00DD55DE"/>
    <w:rsid w:val="00E31131"/>
    <w:rsid w:val="00EE1F9A"/>
    <w:rsid w:val="00EE411E"/>
    <w:rsid w:val="00F61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058E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00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8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8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8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8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961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6159"/>
  </w:style>
  <w:style w:type="paragraph" w:styleId="Footer">
    <w:name w:val="footer"/>
    <w:basedOn w:val="Normal"/>
    <w:link w:val="FooterChar"/>
    <w:uiPriority w:val="99"/>
    <w:unhideWhenUsed/>
    <w:rsid w:val="007961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61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C9774C8-1329-414F-B48E-344F1059B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7-04-03T13:39:00Z</cp:lastPrinted>
  <dcterms:created xsi:type="dcterms:W3CDTF">2017-08-12T17:54:00Z</dcterms:created>
  <dcterms:modified xsi:type="dcterms:W3CDTF">2017-08-12T17:54:00Z</dcterms:modified>
</cp:coreProperties>
</file>